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1DB9418E" w:rsidR="000C49FD" w:rsidRPr="001D1F70" w:rsidRDefault="001D1F70" w:rsidP="00E31880">
      <w:pPr>
        <w:jc w:val="center"/>
        <w:rPr>
          <w:b/>
          <w:bCs/>
          <w:sz w:val="32"/>
          <w:szCs w:val="32"/>
        </w:rPr>
      </w:pPr>
      <w:r w:rsidRPr="001D1F70">
        <w:rPr>
          <w:b/>
          <w:bCs/>
          <w:sz w:val="32"/>
          <w:szCs w:val="32"/>
        </w:rPr>
        <w:t>(</w:t>
      </w:r>
      <w:r w:rsidR="008F5CE5">
        <w:rPr>
          <w:b/>
          <w:bCs/>
          <w:sz w:val="32"/>
          <w:szCs w:val="32"/>
        </w:rPr>
        <w:t>Ohio</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DE6664C" w:rsidR="00C543C7" w:rsidRDefault="008F5CE5" w:rsidP="00E31880">
            <w:pPr>
              <w:rPr>
                <w:sz w:val="22"/>
                <w:szCs w:val="22"/>
              </w:rPr>
            </w:pPr>
            <w:r>
              <w:rPr>
                <w:sz w:val="22"/>
                <w:szCs w:val="22"/>
              </w:rPr>
              <w:t>Ohio</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6AF791" w14:textId="77777777" w:rsidR="00E867C0" w:rsidRDefault="00E867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3127237" w:rsidR="004F70A3" w:rsidRPr="00E867C0" w:rsidRDefault="004F70A3" w:rsidP="00E867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C26831" w14:textId="77777777" w:rsidR="00E867C0" w:rsidRDefault="00E867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970742" w14:textId="77777777" w:rsidR="00E867C0" w:rsidRDefault="00E867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66A1B20" w:rsidR="004F70A3" w:rsidRPr="00E867C0" w:rsidRDefault="004F70A3" w:rsidP="00E867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F06AD1" w14:textId="77777777" w:rsidR="00E867C0" w:rsidRDefault="00E867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63254910">
    <w:abstractNumId w:val="2"/>
  </w:num>
  <w:num w:numId="2" w16cid:durableId="1732578631">
    <w:abstractNumId w:val="1"/>
  </w:num>
  <w:num w:numId="3" w16cid:durableId="1405299228">
    <w:abstractNumId w:val="0"/>
  </w:num>
  <w:num w:numId="4" w16cid:durableId="18845146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80912"/>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8F5CE5"/>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867C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6</Words>
  <Characters>15427</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09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